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690" w:rsidRPr="00353690" w:rsidRDefault="00353690" w:rsidP="004F2A9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53690">
        <w:rPr>
          <w:rFonts w:eastAsia="Arial"/>
          <w:b/>
          <w:lang w:val="es-AR" w:eastAsia="es-AR"/>
        </w:rPr>
        <w:t>REGISTRADO BAJO CDCIC-253/20</w:t>
      </w:r>
    </w:p>
    <w:p w:rsidR="00353690" w:rsidRPr="00353690" w:rsidRDefault="00353690" w:rsidP="004F2A9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5369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353690">
        <w:rPr>
          <w:rFonts w:eastAsia="Arial"/>
          <w:b/>
          <w:lang w:val="es-AR" w:eastAsia="es-AR"/>
        </w:rPr>
        <w:t>Expe</w:t>
      </w:r>
      <w:proofErr w:type="spellEnd"/>
      <w:r w:rsidRPr="00353690">
        <w:rPr>
          <w:rFonts w:eastAsia="Arial"/>
          <w:b/>
          <w:lang w:val="es-AR" w:eastAsia="es-AR"/>
        </w:rPr>
        <w:t>. N° 3255/2019</w:t>
      </w:r>
    </w:p>
    <w:p w:rsidR="00353690" w:rsidRPr="00353690" w:rsidRDefault="00353690" w:rsidP="004F2A9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5369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353690" w:rsidRPr="00353690" w:rsidRDefault="00353690" w:rsidP="004F2A92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 xml:space="preserve">VISTO: </w:t>
      </w:r>
    </w:p>
    <w:p w:rsidR="00353690" w:rsidRPr="00353690" w:rsidRDefault="00353690" w:rsidP="0035369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53690">
        <w:rPr>
          <w:rFonts w:eastAsia="Arial"/>
          <w:lang w:val="es-AR" w:eastAsia="es-AR"/>
        </w:rPr>
        <w:t xml:space="preserve">Que el 28 de febrero de 2021 operará el vencimiento de designación de la Srta. Araceli E. Iglesias en un cargo de Ayudante de Docencia “'B'” en la asignatura </w:t>
      </w:r>
      <w:r w:rsidRPr="00353690">
        <w:rPr>
          <w:rFonts w:eastAsia="Arial"/>
          <w:b/>
          <w:lang w:val="es-AR" w:eastAsia="es-AR"/>
        </w:rPr>
        <w:t>“Organización de Computadoras”</w:t>
      </w:r>
      <w:r w:rsidRPr="00353690">
        <w:rPr>
          <w:rFonts w:eastAsia="Arial"/>
          <w:lang w:val="es-AR" w:eastAsia="es-AR"/>
        </w:rPr>
        <w:t xml:space="preserve">; </w:t>
      </w:r>
    </w:p>
    <w:p w:rsidR="00353690" w:rsidRPr="00353690" w:rsidRDefault="00353690" w:rsidP="0035369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53690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 xml:space="preserve"> CONSIDERANDO: </w:t>
      </w:r>
    </w:p>
    <w:p w:rsidR="00353690" w:rsidRPr="00353690" w:rsidRDefault="00353690" w:rsidP="00353690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353690">
        <w:rPr>
          <w:rFonts w:eastAsia="Arial" w:cs="Arial"/>
          <w:lang w:val="es-AR" w:eastAsia="es-AR"/>
        </w:rPr>
        <w:t>Que</w:t>
      </w:r>
      <w:proofErr w:type="gramEnd"/>
      <w:r w:rsidRPr="00353690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353690" w:rsidRPr="00353690" w:rsidRDefault="00353690" w:rsidP="0035369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lang w:val="es-AR" w:eastAsia="es-AR"/>
        </w:rPr>
        <w:t xml:space="preserve">   Que es necesario seguir contando con la continuidad de la Srta. Iglesias hasta tanto pueda regularizarse esta situación a fin de atender las consultas de los alumnos durante las clases prácticas;</w:t>
      </w:r>
    </w:p>
    <w:p w:rsidR="00353690" w:rsidRPr="00353690" w:rsidRDefault="00353690" w:rsidP="0035369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lang w:val="es-AR" w:eastAsia="es-AR"/>
        </w:rPr>
        <w:t xml:space="preserve">  Que por la resolución CSU-036/89 (Art. 1°) el Consejo Superior Universitario facultó a los Consejos Departamentales a efectuar prórrogas de designación;</w:t>
      </w:r>
    </w:p>
    <w:p w:rsidR="00353690" w:rsidRPr="00353690" w:rsidRDefault="00353690" w:rsidP="0035369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lang w:val="es-AR" w:eastAsia="es-AR"/>
        </w:rPr>
        <w:t xml:space="preserve">  Que el Consejo Departamental aprobó por unanimidad, en su reunión de fecha 15 de </w:t>
      </w:r>
      <w:proofErr w:type="spellStart"/>
      <w:r w:rsidRPr="00353690">
        <w:rPr>
          <w:rFonts w:eastAsia="Arial"/>
          <w:lang w:val="es-AR" w:eastAsia="es-AR"/>
        </w:rPr>
        <w:t>dictiembre</w:t>
      </w:r>
      <w:proofErr w:type="spellEnd"/>
      <w:r w:rsidRPr="00353690">
        <w:rPr>
          <w:rFonts w:eastAsia="Arial"/>
          <w:lang w:val="es-AR" w:eastAsia="es-AR"/>
        </w:rPr>
        <w:t xml:space="preserve"> de 2020 dicha prórroga de designación;</w:t>
      </w: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3690" w:rsidRPr="00353690" w:rsidRDefault="00353690" w:rsidP="0035369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 xml:space="preserve">POR ELLO, </w:t>
      </w:r>
    </w:p>
    <w:p w:rsidR="004F2A92" w:rsidRDefault="00353690" w:rsidP="0035369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53690">
        <w:rPr>
          <w:rFonts w:eastAsia="Arial"/>
          <w:b/>
          <w:lang w:val="es-AR" w:eastAsia="es-AR"/>
        </w:rPr>
        <w:t xml:space="preserve">EL CONSEJO DEPARTAMENTAL DE </w:t>
      </w:r>
    </w:p>
    <w:p w:rsidR="00353690" w:rsidRPr="00353690" w:rsidRDefault="00353690" w:rsidP="0035369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353690">
        <w:rPr>
          <w:rFonts w:eastAsia="Arial"/>
          <w:b/>
          <w:lang w:val="es-AR" w:eastAsia="es-AR"/>
        </w:rPr>
        <w:t>CIENCIAS E INGENIERÍA DE LA COMPUTACIÓN</w:t>
      </w:r>
    </w:p>
    <w:p w:rsidR="00353690" w:rsidRPr="00353690" w:rsidRDefault="00353690" w:rsidP="0035369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>RESUELVE:</w:t>
      </w: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>ARTICULO 1º:</w:t>
      </w:r>
      <w:r w:rsidRPr="00353690">
        <w:rPr>
          <w:rFonts w:eastAsia="Arial"/>
          <w:lang w:val="es-AR" w:eastAsia="es-AR"/>
        </w:rPr>
        <w:t xml:space="preserve"> Prorrogar la designación de la </w:t>
      </w:r>
      <w:r w:rsidRPr="00353690">
        <w:rPr>
          <w:rFonts w:eastAsia="Arial"/>
          <w:b/>
          <w:lang w:val="es-AR" w:eastAsia="es-AR"/>
        </w:rPr>
        <w:t>Srta. Araceli Eliana IGLESIAS (</w:t>
      </w:r>
      <w:proofErr w:type="spellStart"/>
      <w:r w:rsidRPr="00353690">
        <w:rPr>
          <w:rFonts w:eastAsia="Arial"/>
          <w:b/>
          <w:lang w:val="es-AR" w:eastAsia="es-AR"/>
        </w:rPr>
        <w:t>Leg</w:t>
      </w:r>
      <w:proofErr w:type="spellEnd"/>
      <w:r w:rsidRPr="00353690">
        <w:rPr>
          <w:rFonts w:eastAsia="Arial"/>
          <w:b/>
          <w:lang w:val="es-AR" w:eastAsia="es-AR"/>
        </w:rPr>
        <w:t>. 15285 * Cargo de Planta 27023813)</w:t>
      </w:r>
      <w:r w:rsidRPr="00353690">
        <w:rPr>
          <w:rFonts w:eastAsia="Arial"/>
          <w:lang w:val="es-AR" w:eastAsia="es-AR"/>
        </w:rPr>
        <w:t xml:space="preserve"> en un cargo de Ayudante de Docencia “B”, en el Área: IV, Disciplina: Sistemas, Asignatura: </w:t>
      </w:r>
      <w:r w:rsidRPr="00353690">
        <w:rPr>
          <w:rFonts w:eastAsia="Arial"/>
          <w:b/>
          <w:lang w:val="es-AR" w:eastAsia="es-AR"/>
        </w:rPr>
        <w:t>“Organización de Computadoras” (Cód. 5744)</w:t>
      </w:r>
      <w:r w:rsidRPr="00353690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353690">
        <w:rPr>
          <w:rFonts w:eastAsia="Arial"/>
          <w:b/>
          <w:lang w:val="es-AR" w:eastAsia="es-AR"/>
        </w:rPr>
        <w:t>o</w:t>
      </w:r>
      <w:r w:rsidRPr="00353690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353690">
        <w:rPr>
          <w:rFonts w:eastAsia="Arial"/>
          <w:lang w:val="es-AR" w:eastAsia="es-AR"/>
        </w:rPr>
        <w:t>concurso.-</w:t>
      </w:r>
      <w:proofErr w:type="gramEnd"/>
      <w:r w:rsidRPr="00353690">
        <w:rPr>
          <w:rFonts w:eastAsia="Arial"/>
          <w:lang w:val="es-AR" w:eastAsia="es-AR"/>
        </w:rPr>
        <w:t xml:space="preserve"> </w:t>
      </w: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3690">
        <w:rPr>
          <w:rFonts w:eastAsia="Arial"/>
          <w:b/>
          <w:lang w:val="es-AR" w:eastAsia="es-AR"/>
        </w:rPr>
        <w:lastRenderedPageBreak/>
        <w:t>///CDCIC-253/20</w:t>
      </w:r>
    </w:p>
    <w:p w:rsidR="00353690" w:rsidRPr="00353690" w:rsidRDefault="00353690" w:rsidP="00353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3690">
        <w:rPr>
          <w:rFonts w:eastAsia="Arial"/>
          <w:b/>
          <w:lang w:val="es-AR" w:eastAsia="es-AR"/>
        </w:rPr>
        <w:t>ARTICULO 2º:</w:t>
      </w:r>
      <w:r w:rsidRPr="00353690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353690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4F2A92" w:rsidRDefault="00930023" w:rsidP="00174117">
      <w:pPr>
        <w:rPr>
          <w:lang w:val="es-AR"/>
        </w:rPr>
      </w:pPr>
    </w:p>
    <w:sectPr w:rsidR="00930023" w:rsidRPr="004F2A9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541" w:rsidRDefault="00261541">
      <w:r>
        <w:separator/>
      </w:r>
    </w:p>
  </w:endnote>
  <w:endnote w:type="continuationSeparator" w:id="0">
    <w:p w:rsidR="00261541" w:rsidRDefault="00261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541" w:rsidRDefault="00261541">
      <w:r>
        <w:separator/>
      </w:r>
    </w:p>
  </w:footnote>
  <w:footnote w:type="continuationSeparator" w:id="0">
    <w:p w:rsidR="00261541" w:rsidRDefault="002615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D2707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261541"/>
    <w:rsid w:val="00353690"/>
    <w:rsid w:val="00384819"/>
    <w:rsid w:val="00387856"/>
    <w:rsid w:val="00400C49"/>
    <w:rsid w:val="00440707"/>
    <w:rsid w:val="00445B1D"/>
    <w:rsid w:val="004B0DBF"/>
    <w:rsid w:val="004F2A92"/>
    <w:rsid w:val="004F4851"/>
    <w:rsid w:val="00546599"/>
    <w:rsid w:val="005552C2"/>
    <w:rsid w:val="00590DF0"/>
    <w:rsid w:val="00591226"/>
    <w:rsid w:val="0068240E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877F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15:00Z</dcterms:created>
  <dcterms:modified xsi:type="dcterms:W3CDTF">2021-02-05T13:33:00Z</dcterms:modified>
</cp:coreProperties>
</file>